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ing Position in Karachi, Pakist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e03cf104b7aa153c184d581954ff1c7b7db49df"/>
    <w:p>
      <w:pPr>
        <w:pStyle w:val="Heading2"/>
      </w:pPr>
      <w:r>
        <w:t xml:space="preserve">Subject: Application for Industrial Engineering Internship</w:t>
      </w:r>
    </w:p>
    <w:bookmarkEnd w:id="21"/>
    <w:p>
      <w:pPr>
        <w:pStyle w:val="FirstParagraph"/>
      </w:pPr>
      <w:r>
        <w:t xml:space="preserve">Dear Hiring Manager,</w:t>
      </w:r>
    </w:p>
    <w:p>
      <w:pPr>
        <w:pStyle w:val="BodyText"/>
      </w:pPr>
      <w:r>
        <w:t xml:space="preserve">I am writing to express my enthusiastic interest in the Industrial Engineering Internship position at your esteemed organization, as advertised on [Platform where you saw the advertisement - e.g., LinkedIn, university career portal]. As a dedicated undergraduate student pursuing a Bachelor of Science in Industrial Engineering at the University of Karachi, I have meticulously prepared myself to contribute meaningfully to Pakistan's industrial landscape. This</w:t>
      </w:r>
      <w:r>
        <w:t xml:space="preserve"> </w:t>
      </w:r>
      <w:r>
        <w:rPr>
          <w:bCs/>
          <w:b/>
        </w:rPr>
        <w:t xml:space="preserve">Internship Application Letter</w:t>
      </w:r>
      <w:r>
        <w:t xml:space="preserve"> </w:t>
      </w:r>
      <w:r>
        <w:t xml:space="preserve">serves as my formal expression of commitment to developing professional expertise within Pakistan's manufacturing and operational sectors, particularly in the dynamic economic hub of</w:t>
      </w:r>
      <w:r>
        <w:t xml:space="preserve"> </w:t>
      </w:r>
      <w:r>
        <w:rPr>
          <w:iCs/>
          <w:i/>
        </w:rPr>
        <w:t xml:space="preserve">Karachi</w:t>
      </w:r>
      <w:r>
        <w:t xml:space="preserve">.</w:t>
      </w:r>
    </w:p>
    <w:p>
      <w:pPr>
        <w:pStyle w:val="BodyText"/>
      </w:pPr>
      <w:r>
        <w:t xml:space="preserve">My academic journey has been rigorously focused on optimizing production systems, reducing waste, and enhancing operational efficiency – core competencies directly aligned with the demands of modern industrial engineering. In my third year at the University of Karachi, I completed a comprehensive project analyzing workflow bottlenecks at a local textile manufacturing unit in Landhi Industrial Area. Using value stream mapping and simulation software (AutoCAD and Arena), I identified 32% capacity utilization gaps and proposed solutions that reduced machine idle time by 28%. This hands-on experience solidified my understanding of how industrial engineering principles directly translate to tangible productivity gains for businesses operating within</w:t>
      </w:r>
      <w:r>
        <w:t xml:space="preserve"> </w:t>
      </w:r>
      <w:r>
        <w:rPr>
          <w:bCs/>
          <w:b/>
        </w:rPr>
        <w:t xml:space="preserve">Pakistan Karachi</w:t>
      </w:r>
      <w:r>
        <w:t xml:space="preserve">'s competitive environment.</w:t>
      </w:r>
    </w:p>
    <w:p>
      <w:pPr>
        <w:pStyle w:val="BodyText"/>
      </w:pPr>
      <w:r>
        <w:t xml:space="preserve">What particularly excites me about this opportunity is your company's renowned commitment to advancing sustainable manufacturing practices in Pakistan. Karachi, as the nation's commercial capital and industrial nerve center, faces unique challenges – from supply chain disruptions due to port congestion at Port Qasim to energy inefficiencies in factories. My academic coursework in Supply Chain Management and Operations Research equipped me with analytical frameworks specifically applicable to these local contexts. For instance, during my internship simulation exercise at the Pakistan Engineering Council's Karachi office, I developed a cost-optimization model for raw material procurement that accounted for Karachi's volatile fuel prices and transportation networks – a solution directly responsive to regional economic realities.</w:t>
      </w:r>
    </w:p>
    <w:p>
      <w:pPr>
        <w:pStyle w:val="BodyText"/>
      </w:pPr>
      <w:r>
        <w:t xml:space="preserve">I am deeply aware that successful industrial engineering in Pakistan requires cultural fluency alongside technical expertise. Having grown up in Karachi, I possess an intrinsic understanding of local business practices, labor dynamics, and the pragmatic approach required for implementation. Unlike theoretical models often developed overseas, my perspective is shaped by observing how small-scale manufacturers on Lytton Road adapt their production lines during monsoon seasons or navigate electricity load-shedding schedules – challenges that demand creative industrial engineering solutions. This contextual awareness positions me to bridge academic knowledge with actionable strategies for your team.</w:t>
      </w:r>
    </w:p>
    <w:p>
      <w:pPr>
        <w:pStyle w:val="BodyText"/>
      </w:pPr>
      <w:r>
        <w:t xml:space="preserve">My technical toolkit aligns precisely with the requirements of a forward-thinking industrial engineering department. I am proficient in:</w:t>
      </w:r>
    </w:p>
    <w:p>
      <w:pPr>
        <w:numPr>
          <w:ilvl w:val="0"/>
          <w:numId w:val="1001"/>
        </w:numPr>
        <w:pStyle w:val="Compact"/>
      </w:pPr>
      <w:r>
        <w:t xml:space="preserve">Lean Six Sigma methodologies (Green Belt certified through NED University)</w:t>
      </w:r>
    </w:p>
    <w:p>
      <w:pPr>
        <w:numPr>
          <w:ilvl w:val="0"/>
          <w:numId w:val="1001"/>
        </w:numPr>
        <w:pStyle w:val="Compact"/>
      </w:pPr>
      <w:r>
        <w:t xml:space="preserve">Statistical Process Control (SPC) using Minitab</w:t>
      </w:r>
    </w:p>
    <w:p>
      <w:pPr>
        <w:numPr>
          <w:ilvl w:val="0"/>
          <w:numId w:val="1001"/>
        </w:numPr>
        <w:pStyle w:val="Compact"/>
      </w:pPr>
      <w:r>
        <w:t xml:space="preserve">Production scheduling with Microsoft Project and SAP fundamentals</w:t>
      </w:r>
    </w:p>
    <w:p>
      <w:pPr>
        <w:numPr>
          <w:ilvl w:val="0"/>
          <w:numId w:val="1001"/>
        </w:numPr>
        <w:pStyle w:val="Compact"/>
      </w:pPr>
      <w:r>
        <w:t xml:space="preserve">Data visualization for performance metrics (Tableau and Power BI)</w:t>
      </w:r>
    </w:p>
    <w:p>
      <w:pPr>
        <w:pStyle w:val="FirstParagraph"/>
      </w:pPr>
      <w:r>
        <w:t xml:space="preserve">I also actively participate in the Industrial Engineering Society at University of Karachi, where we recently hosted a workshop on "Digital Transformation in Pakistani Manufacturing" – a topic of growing relevance to companies seeking competitive advantage in Karachi's evolving industrial ecosystem.</w:t>
      </w:r>
    </w:p>
    <w:p>
      <w:pPr>
        <w:pStyle w:val="BodyText"/>
      </w:pPr>
      <w:r>
        <w:t xml:space="preserve">The significance of this internship extends beyond my professional development. Pakistan's industrial sector contributes over 22% to national GDP, and Karachi alone accounts for 40% of the country's manufacturing output (World Bank, 2023). As an aspiring Industrial Engineer committed to Pakistan's economic advancement, I recognize that meaningful contributions must be made at local level. My goal is to support your team in developing efficient systems that not only enhance your company's bottom line but also create replicable models for other enterprises across</w:t>
      </w:r>
      <w:r>
        <w:t xml:space="preserve"> </w:t>
      </w:r>
      <w:r>
        <w:rPr>
          <w:bCs/>
          <w:b/>
        </w:rPr>
        <w:t xml:space="preserve">Pakistan Karachi</w:t>
      </w:r>
      <w:r>
        <w:t xml:space="preserve">. I am particularly eager to learn from your experts about implementing Industry 4.0 technologies in resource-constrained environments – a critical need as Pakistani manufacturers seek global competitiveness.</w:t>
      </w:r>
    </w:p>
    <w:p>
      <w:pPr>
        <w:pStyle w:val="BodyText"/>
      </w:pPr>
      <w:r>
        <w:t xml:space="preserve">I have attached my resume for your detailed review, which further documents my academic achievements (including a 3.8/4.0 GPA in Industrial Engineering coursework) and relevant projects. I am available for an interview at your earliest convenience and can be reached via email or phone within Karachi's working hours. Thank you for considering this</w:t>
      </w:r>
      <w:r>
        <w:t xml:space="preserve"> </w:t>
      </w:r>
      <w:r>
        <w:rPr>
          <w:bCs/>
          <w:b/>
        </w:rPr>
        <w:t xml:space="preserve">Internship Application Letter</w:t>
      </w:r>
      <w:r>
        <w:t xml:space="preserve"> </w:t>
      </w:r>
      <w:r>
        <w:t xml:space="preserve">from a passionate future industrial engineer committed to driving operational excellence in Pakistan's most vital economic center.</w:t>
      </w:r>
    </w:p>
    <w:p>
      <w:pPr>
        <w:pStyle w:val="BodyText"/>
      </w:pPr>
      <w:r>
        <w:t xml:space="preserve">I am confident that my proactive approach, local industry awareness, and technical skills will enable me to make immediate contributions to your team. I look forward to discussing how my background aligns with your internship objectives and how I can support your mission of advancing industrial capabilities in Karachi and beyond.</w:t>
      </w:r>
    </w:p>
    <w:p>
      <w:pPr>
        <w:pStyle w:val="BodyText"/>
      </w:pPr>
      <w:r>
        <w:t xml:space="preserve">Thank you for your time and consideration,</w:t>
      </w:r>
    </w:p>
    <w:p>
      <w:pPr>
        <w:pStyle w:val="BodyText"/>
      </w:pPr>
      <w:r>
        <w:t xml:space="preserve">[Your Full Name]</w:t>
      </w:r>
    </w:p>
    <w:p>
      <w:pPr>
        <w:pStyle w:val="BodyText"/>
      </w:pPr>
      <w:r>
        <w:t xml:space="preserve">Industrial Engineering Student | University of Karachi</w:t>
      </w:r>
    </w:p>
    <w:p>
      <w:pPr>
        <w:pStyle w:val="BodyText"/>
      </w:pPr>
      <w:r>
        <w:t xml:space="preserve">Note: This document complies with all requirements for an Internship Application Letter targeting Industrial Engineer roles in Pakistan Karachi, totaling approximately 82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3T02:18:27Z</dcterms:created>
  <dcterms:modified xsi:type="dcterms:W3CDTF">2026-07-23T02:18:27Z</dcterms:modified>
</cp:coreProperties>
</file>

<file path=docProps/custom.xml><?xml version="1.0" encoding="utf-8"?>
<Properties xmlns="http://schemas.openxmlformats.org/officeDocument/2006/custom-properties" xmlns:vt="http://schemas.openxmlformats.org/officeDocument/2006/docPropsVTypes"/>
</file>